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3305C4" w:rsidRDefault="00B400C0" w:rsidP="00992D17">
      <w:pPr>
        <w:jc w:val="center"/>
        <w:rPr>
          <w:bCs/>
          <w:sz w:val="22"/>
          <w:szCs w:val="22"/>
        </w:rPr>
      </w:pPr>
      <w:r w:rsidRPr="003305C4">
        <w:rPr>
          <w:sz w:val="22"/>
          <w:szCs w:val="22"/>
        </w:rPr>
        <w:t xml:space="preserve">                                                          </w:t>
      </w:r>
    </w:p>
    <w:p w:rsidR="00023A99" w:rsidRPr="003305C4" w:rsidRDefault="00B400C0" w:rsidP="00023A99">
      <w:pPr>
        <w:rPr>
          <w:b/>
          <w:sz w:val="22"/>
          <w:szCs w:val="22"/>
        </w:rPr>
      </w:pPr>
      <w:r w:rsidRPr="003305C4">
        <w:rPr>
          <w:b/>
          <w:sz w:val="22"/>
          <w:szCs w:val="22"/>
        </w:rPr>
        <w:t>Karta opisu zajęć (s</w:t>
      </w:r>
      <w:r w:rsidR="0092197E" w:rsidRPr="003305C4">
        <w:rPr>
          <w:b/>
          <w:sz w:val="22"/>
          <w:szCs w:val="22"/>
        </w:rPr>
        <w:t>ylabus)</w:t>
      </w:r>
    </w:p>
    <w:p w:rsidR="00B400C0" w:rsidRPr="003305C4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F02E5D" w:rsidP="004C0125">
            <w:r w:rsidRPr="003305C4">
              <w:rPr>
                <w:sz w:val="22"/>
                <w:szCs w:val="22"/>
              </w:rPr>
              <w:t>Nazwa kierunku</w:t>
            </w:r>
            <w:r w:rsidR="00EC3848" w:rsidRPr="003305C4">
              <w:rPr>
                <w:sz w:val="22"/>
                <w:szCs w:val="22"/>
              </w:rPr>
              <w:t xml:space="preserve"> </w:t>
            </w:r>
            <w:r w:rsidR="00023A99" w:rsidRPr="003305C4">
              <w:rPr>
                <w:sz w:val="22"/>
                <w:szCs w:val="22"/>
              </w:rPr>
              <w:t>studiów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proofErr w:type="spellStart"/>
            <w:r>
              <w:rPr>
                <w:sz w:val="22"/>
                <w:szCs w:val="22"/>
              </w:rPr>
              <w:t>Behawiorystyka</w:t>
            </w:r>
            <w:proofErr w:type="spellEnd"/>
            <w:r>
              <w:rPr>
                <w:sz w:val="22"/>
                <w:szCs w:val="22"/>
              </w:rPr>
              <w:t xml:space="preserve"> zwierząt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92197E" w:rsidP="004C0125">
            <w:r w:rsidRPr="003305C4">
              <w:rPr>
                <w:sz w:val="22"/>
                <w:szCs w:val="22"/>
              </w:rPr>
              <w:t>Nazwa modułu</w:t>
            </w:r>
            <w:r w:rsidR="00023A99" w:rsidRPr="003305C4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 w:rsidRPr="0016722E">
              <w:rPr>
                <w:iCs/>
                <w:sz w:val="22"/>
                <w:szCs w:val="22"/>
              </w:rPr>
              <w:t>Diagnostyka referencyjna</w:t>
            </w:r>
            <w:r w:rsidR="00FD4A91">
              <w:rPr>
                <w:iCs/>
                <w:sz w:val="22"/>
                <w:szCs w:val="22"/>
              </w:rPr>
              <w:t xml:space="preserve"> zwierząt</w:t>
            </w:r>
            <w:r>
              <w:rPr>
                <w:iCs/>
                <w:sz w:val="22"/>
                <w:szCs w:val="22"/>
              </w:rPr>
              <w:t xml:space="preserve"> / </w:t>
            </w:r>
            <w:proofErr w:type="spellStart"/>
            <w:r w:rsidRPr="0016722E">
              <w:rPr>
                <w:iCs/>
                <w:sz w:val="22"/>
                <w:szCs w:val="22"/>
              </w:rPr>
              <w:t>Reference</w:t>
            </w:r>
            <w:proofErr w:type="spellEnd"/>
            <w:r w:rsidRPr="0016722E">
              <w:rPr>
                <w:iCs/>
                <w:sz w:val="22"/>
                <w:szCs w:val="22"/>
              </w:rPr>
              <w:t xml:space="preserve"> diagnostics</w:t>
            </w:r>
            <w:r w:rsidR="00FD4A91">
              <w:rPr>
                <w:iCs/>
                <w:sz w:val="22"/>
                <w:szCs w:val="22"/>
              </w:rPr>
              <w:t xml:space="preserve"> in </w:t>
            </w:r>
            <w:proofErr w:type="spellStart"/>
            <w:r w:rsidR="00FD4A91">
              <w:rPr>
                <w:iCs/>
                <w:sz w:val="22"/>
                <w:szCs w:val="22"/>
              </w:rPr>
              <w:t>animals</w:t>
            </w:r>
            <w:proofErr w:type="spellEnd"/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ęzyk wykładowy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polsk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Rodzaj modułu</w:t>
            </w:r>
            <w:r w:rsidR="00206860" w:rsidRPr="003305C4">
              <w:rPr>
                <w:sz w:val="22"/>
                <w:szCs w:val="22"/>
              </w:rPr>
              <w:t xml:space="preserve"> 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7D08E0">
              <w:rPr>
                <w:strike/>
                <w:sz w:val="22"/>
                <w:szCs w:val="22"/>
              </w:rPr>
              <w:t>obowiązkowy</w:t>
            </w:r>
            <w:r w:rsidRPr="003305C4">
              <w:rPr>
                <w:sz w:val="22"/>
                <w:szCs w:val="22"/>
              </w:rPr>
              <w:t>/</w:t>
            </w:r>
            <w:r w:rsidRPr="007D08E0">
              <w:rPr>
                <w:sz w:val="22"/>
                <w:szCs w:val="22"/>
              </w:rPr>
              <w:t>fakultatywny</w:t>
            </w:r>
            <w:r w:rsidR="00BA2E91" w:rsidRPr="007D08E0">
              <w:rPr>
                <w:sz w:val="22"/>
                <w:szCs w:val="22"/>
              </w:rPr>
              <w:t xml:space="preserve"> 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ierwszego stopnia/</w:t>
            </w:r>
            <w:r w:rsidRPr="0016722E">
              <w:rPr>
                <w:strike/>
                <w:sz w:val="22"/>
                <w:szCs w:val="22"/>
              </w:rPr>
              <w:t>drugiego stopnia/</w:t>
            </w:r>
            <w:r w:rsidRPr="00BA2E91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Forma studiów</w:t>
            </w:r>
          </w:p>
          <w:p w:rsidR="00F02E5D" w:rsidRPr="003305C4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F44383">
              <w:rPr>
                <w:strike/>
                <w:sz w:val="22"/>
                <w:szCs w:val="22"/>
              </w:rPr>
              <w:t>stacjonarne</w:t>
            </w:r>
            <w:r w:rsidRPr="003305C4">
              <w:rPr>
                <w:sz w:val="22"/>
                <w:szCs w:val="22"/>
              </w:rPr>
              <w:t>/</w:t>
            </w:r>
            <w:r w:rsidRPr="00F44383">
              <w:rPr>
                <w:sz w:val="22"/>
                <w:szCs w:val="22"/>
              </w:rPr>
              <w:t>niestacjonarn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I</w:t>
            </w:r>
            <w:r w:rsidR="0016722E">
              <w:rPr>
                <w:sz w:val="22"/>
                <w:szCs w:val="22"/>
              </w:rPr>
              <w:t>I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7D08E0" w:rsidP="004C0125">
            <w:r>
              <w:rPr>
                <w:sz w:val="22"/>
                <w:szCs w:val="22"/>
              </w:rPr>
              <w:t>6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Liczba punktów ECTS z podziałem na kontaktowe/</w:t>
            </w:r>
            <w:proofErr w:type="spellStart"/>
            <w:r w:rsidRPr="003305C4">
              <w:rPr>
                <w:sz w:val="22"/>
                <w:szCs w:val="22"/>
              </w:rPr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16722E">
            <w:r w:rsidRPr="0016722E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 xml:space="preserve"> (</w:t>
            </w:r>
            <w:r w:rsidRPr="0016722E">
              <w:rPr>
                <w:sz w:val="22"/>
                <w:szCs w:val="22"/>
              </w:rPr>
              <w:t>1,4 / 1,6</w:t>
            </w:r>
            <w:r>
              <w:rPr>
                <w:sz w:val="22"/>
                <w:szCs w:val="22"/>
              </w:rPr>
              <w:t>)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F02E5D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Tytuł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/stopień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, imię i nazwisko osoby</w:t>
            </w:r>
            <w:r w:rsidR="00F02E5D" w:rsidRPr="003305C4">
              <w:rPr>
                <w:sz w:val="22"/>
                <w:szCs w:val="22"/>
              </w:rPr>
              <w:t xml:space="preserve"> </w:t>
            </w:r>
            <w:r w:rsidRPr="003305C4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dr inż. Justyna Wojtaś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ednostka oferująca moduł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Katedra Etologii Zwierząt i Łowiectwa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Cel modułu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pPr>
              <w:autoSpaceDE w:val="0"/>
              <w:autoSpaceDN w:val="0"/>
              <w:adjustRightInd w:val="0"/>
            </w:pPr>
            <w:r w:rsidRPr="0016722E">
              <w:rPr>
                <w:sz w:val="22"/>
                <w:szCs w:val="22"/>
              </w:rPr>
              <w:t>Celem przedmiotu jest zapoznanie studentów z wybranymi problemami związanymi z postępowaniem diagnostycznym oraz wartościami referencyjnymi u gatunków zwierząt utrzymywanych i hodowanych w warunkach hodowli amatorskich, głównie jako zwierzęta towarzyszące.</w:t>
            </w:r>
          </w:p>
        </w:tc>
      </w:tr>
      <w:tr w:rsidR="00023A99" w:rsidRPr="003305C4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3305C4" w:rsidRDefault="00023A99" w:rsidP="00206860">
            <w:pPr>
              <w:jc w:val="both"/>
            </w:pPr>
            <w:r w:rsidRPr="003305C4">
              <w:rPr>
                <w:sz w:val="22"/>
                <w:szCs w:val="22"/>
              </w:rPr>
              <w:t xml:space="preserve">Efekty </w:t>
            </w:r>
            <w:r w:rsidR="00D2747A" w:rsidRPr="003305C4">
              <w:rPr>
                <w:sz w:val="22"/>
                <w:szCs w:val="22"/>
              </w:rPr>
              <w:t>uczenia się</w:t>
            </w:r>
            <w:r w:rsidR="00206860" w:rsidRPr="003305C4">
              <w:rPr>
                <w:sz w:val="22"/>
                <w:szCs w:val="22"/>
              </w:rPr>
              <w:t xml:space="preserve"> dla modułu </w:t>
            </w:r>
            <w:r w:rsidRPr="003305C4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3305C4">
              <w:rPr>
                <w:sz w:val="22"/>
                <w:szCs w:val="22"/>
              </w:rPr>
              <w:t>ągnie</w:t>
            </w:r>
            <w:r w:rsidR="00206860" w:rsidRPr="003305C4">
              <w:rPr>
                <w:sz w:val="22"/>
                <w:szCs w:val="22"/>
              </w:rPr>
              <w:t xml:space="preserve"> po zrealizowaniu zajęć</w:t>
            </w:r>
            <w:r w:rsidR="000F587A" w:rsidRPr="003305C4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16722E"/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Zna wartości referencyjne ciepłoty ciała, oddechów i tętna u psa i kota domowego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Zna podstawowe metody stosowane w diagnostyce laboratoryjnej i obrazowej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…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Umiejętności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Ocenia samodzielnie podstawowe parametry życiowe takie jak ciepłota ciała, ilość oddechów na minutę i tętno u psa i kota domowego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Potrafi prawidłowo odczytać i zinterpretować wyniki badań stosowanych w diagnostyce laboratoryjnej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16722E" w:rsidRPr="0016722E" w:rsidRDefault="0016722E" w:rsidP="0016722E">
            <w:r w:rsidRPr="0016722E">
              <w:rPr>
                <w:sz w:val="22"/>
                <w:szCs w:val="22"/>
              </w:rPr>
              <w:t>U3. Potrafi dobrać prawidłowe procedury diagnostyczne</w:t>
            </w:r>
          </w:p>
          <w:p w:rsidR="00023A99" w:rsidRPr="003305C4" w:rsidRDefault="00023A99" w:rsidP="004C0125"/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Kompetencje społeczne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Potrafi współdziałać i pracować w grupie, przyjmując w niej różne role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Analizuje wiedzę i zaangażowanie opiekuna/właściciela zwierzęcia </w:t>
            </w:r>
            <w:r w:rsidR="007D08E0">
              <w:rPr>
                <w:sz w:val="22"/>
                <w:szCs w:val="22"/>
              </w:rPr>
              <w:t>w proces leczenia zwierzęcia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pPr>
              <w:jc w:val="both"/>
            </w:pPr>
            <w:r w:rsidRPr="0016722E">
              <w:rPr>
                <w:sz w:val="22"/>
                <w:szCs w:val="22"/>
              </w:rPr>
              <w:t>Po modułach z zoologii i podstaw anatomii i fizjologii zwierząt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Treści programowe modułu </w:t>
            </w:r>
          </w:p>
          <w:p w:rsidR="00B400C0" w:rsidRPr="003305C4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57184E" w:rsidRPr="003305C4" w:rsidRDefault="0016722E" w:rsidP="004C0125">
            <w:r w:rsidRPr="0016722E">
              <w:rPr>
                <w:sz w:val="22"/>
                <w:szCs w:val="22"/>
              </w:rPr>
              <w:lastRenderedPageBreak/>
              <w:t xml:space="preserve">Podstawy fizjologii psa i kota. Badanie podmiotowe i </w:t>
            </w:r>
            <w:r w:rsidRPr="0016722E">
              <w:rPr>
                <w:sz w:val="22"/>
                <w:szCs w:val="22"/>
              </w:rPr>
              <w:lastRenderedPageBreak/>
              <w:t>przedmiotowe jako pierwszy element diagnostyki. Podstawowe metody diagnostyczne w hodowlach amatorskich. Diagnostyka laboratoryjna. Podstawowe metody obrazowania diagnostycznego. Zoopsychologia jako element niezbędny w bezpośrednim obcowaniu ze zwierzętami. Odrębności diagnostyczne wieku szczenięcego i starczego.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lastRenderedPageBreak/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6722E" w:rsidRPr="0016722E" w:rsidRDefault="0016722E" w:rsidP="0016722E">
            <w:r w:rsidRPr="0016722E">
              <w:rPr>
                <w:i/>
                <w:sz w:val="22"/>
                <w:szCs w:val="22"/>
              </w:rPr>
              <w:t>Diagnostyka laboratoryjna wybranych jednostek chorobowych u psów</w:t>
            </w:r>
            <w:r w:rsidRPr="0016722E">
              <w:rPr>
                <w:sz w:val="22"/>
                <w:szCs w:val="22"/>
              </w:rPr>
              <w:t xml:space="preserve"> / Anna Winnicka. Wyd. SI-MA</w:t>
            </w:r>
          </w:p>
          <w:p w:rsidR="0016722E" w:rsidRPr="0016722E" w:rsidRDefault="0016722E" w:rsidP="0016722E">
            <w:r w:rsidRPr="0016722E">
              <w:rPr>
                <w:i/>
                <w:sz w:val="22"/>
                <w:szCs w:val="22"/>
              </w:rPr>
              <w:t>Diagnostyka ultrasonograficzna małych zwierząt</w:t>
            </w:r>
            <w:r w:rsidRPr="0016722E">
              <w:rPr>
                <w:sz w:val="22"/>
                <w:szCs w:val="22"/>
              </w:rPr>
              <w:t xml:space="preserve"> / </w:t>
            </w:r>
            <w:proofErr w:type="spellStart"/>
            <w:r w:rsidRPr="0016722E">
              <w:rPr>
                <w:sz w:val="22"/>
                <w:szCs w:val="22"/>
              </w:rPr>
              <w:t>Paddy</w:t>
            </w:r>
            <w:proofErr w:type="spellEnd"/>
            <w:r w:rsidRPr="0016722E">
              <w:rPr>
                <w:sz w:val="22"/>
                <w:szCs w:val="22"/>
              </w:rPr>
              <w:t xml:space="preserve"> </w:t>
            </w:r>
            <w:proofErr w:type="spellStart"/>
            <w:r w:rsidRPr="0016722E">
              <w:rPr>
                <w:sz w:val="22"/>
                <w:szCs w:val="22"/>
              </w:rPr>
              <w:t>Mannion</w:t>
            </w:r>
            <w:proofErr w:type="spellEnd"/>
            <w:r w:rsidRPr="0016722E">
              <w:rPr>
                <w:sz w:val="22"/>
                <w:szCs w:val="22"/>
              </w:rPr>
              <w:t xml:space="preserve">. Wyd. </w:t>
            </w:r>
            <w:proofErr w:type="spellStart"/>
            <w:r w:rsidRPr="0016722E">
              <w:rPr>
                <w:sz w:val="22"/>
                <w:szCs w:val="22"/>
              </w:rPr>
              <w:t>Triangulum</w:t>
            </w:r>
            <w:proofErr w:type="spellEnd"/>
          </w:p>
          <w:p w:rsidR="008D13BA" w:rsidRPr="003305C4" w:rsidRDefault="0016722E" w:rsidP="0016722E">
            <w:r w:rsidRPr="0016722E">
              <w:rPr>
                <w:i/>
                <w:sz w:val="22"/>
                <w:szCs w:val="22"/>
              </w:rPr>
              <w:t>Diagnostyka radiologiczna w weterynarii</w:t>
            </w:r>
            <w:r w:rsidRPr="0016722E">
              <w:rPr>
                <w:sz w:val="22"/>
                <w:szCs w:val="22"/>
              </w:rPr>
              <w:t xml:space="preserve"> / [ed. by] Donald E. </w:t>
            </w:r>
            <w:proofErr w:type="spellStart"/>
            <w:r w:rsidRPr="0016722E">
              <w:rPr>
                <w:sz w:val="22"/>
                <w:szCs w:val="22"/>
              </w:rPr>
              <w:t>Thrall</w:t>
            </w:r>
            <w:proofErr w:type="spellEnd"/>
            <w:r w:rsidRPr="0016722E">
              <w:rPr>
                <w:sz w:val="22"/>
                <w:szCs w:val="22"/>
              </w:rPr>
              <w:t xml:space="preserve">. Wyd. </w:t>
            </w:r>
            <w:proofErr w:type="spellStart"/>
            <w:r w:rsidRPr="0016722E">
              <w:rPr>
                <w:sz w:val="22"/>
                <w:szCs w:val="22"/>
              </w:rPr>
              <w:t>Elsevier</w:t>
            </w:r>
            <w:proofErr w:type="spellEnd"/>
            <w:r w:rsidRPr="0016722E">
              <w:rPr>
                <w:sz w:val="22"/>
                <w:szCs w:val="22"/>
              </w:rPr>
              <w:t xml:space="preserve"> Urban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6722E" w:rsidRPr="0016722E" w:rsidRDefault="0016722E" w:rsidP="0016722E">
            <w:r w:rsidRPr="0016722E">
              <w:rPr>
                <w:sz w:val="22"/>
                <w:szCs w:val="22"/>
              </w:rPr>
              <w:t xml:space="preserve">Metody dydaktyczne: </w:t>
            </w:r>
          </w:p>
          <w:p w:rsidR="0016722E" w:rsidRPr="0016722E" w:rsidRDefault="0016722E" w:rsidP="0016722E">
            <w:r w:rsidRPr="0016722E">
              <w:rPr>
                <w:sz w:val="22"/>
                <w:szCs w:val="22"/>
              </w:rPr>
              <w:t>Wykład: wykład informacyjny ilustrowany materiałami w formie prezentacji multimedialnych</w:t>
            </w:r>
          </w:p>
          <w:p w:rsidR="0016722E" w:rsidRPr="0016722E" w:rsidRDefault="0016722E" w:rsidP="0016722E">
            <w:r w:rsidRPr="0016722E">
              <w:rPr>
                <w:sz w:val="22"/>
                <w:szCs w:val="22"/>
              </w:rPr>
              <w:t>Ćwiczenia audytoryjne: analiza materiału przedstawionego w formie prezentacji multimedialnych z dyskusją na dany temat.</w:t>
            </w:r>
          </w:p>
          <w:p w:rsidR="00023A99" w:rsidRPr="003305C4" w:rsidRDefault="0016722E" w:rsidP="0016722E">
            <w:r w:rsidRPr="0016722E">
              <w:rPr>
                <w:sz w:val="22"/>
                <w:szCs w:val="22"/>
              </w:rPr>
              <w:t>Ćwiczenia laboratoryjne: prezentacja współczesnych technik laboratoryjnych  – praca w grupach.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Sposoby weryfikacji </w:t>
            </w:r>
            <w:r w:rsidRPr="000077C6">
              <w:rPr>
                <w:sz w:val="22"/>
                <w:szCs w:val="22"/>
              </w:rPr>
              <w:t xml:space="preserve">oraz formy dokumentowania osiągniętych efektów </w:t>
            </w:r>
            <w:r w:rsidR="00D2747A" w:rsidRPr="000077C6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6722E" w:rsidRPr="0016722E" w:rsidRDefault="0016722E" w:rsidP="0016722E">
            <w:pPr>
              <w:jc w:val="both"/>
            </w:pPr>
            <w:r w:rsidRPr="0016722E">
              <w:rPr>
                <w:sz w:val="22"/>
                <w:szCs w:val="22"/>
              </w:rPr>
              <w:t>Wiedza: W1. W2.;</w:t>
            </w:r>
            <w:r>
              <w:rPr>
                <w:sz w:val="22"/>
                <w:szCs w:val="22"/>
              </w:rPr>
              <w:t xml:space="preserve"> </w:t>
            </w:r>
            <w:r w:rsidRPr="0016722E">
              <w:rPr>
                <w:sz w:val="22"/>
                <w:szCs w:val="22"/>
              </w:rPr>
              <w:t>pisemn</w:t>
            </w:r>
            <w:r>
              <w:rPr>
                <w:sz w:val="22"/>
                <w:szCs w:val="22"/>
              </w:rPr>
              <w:t>y</w:t>
            </w:r>
            <w:r w:rsidRPr="0016722E">
              <w:rPr>
                <w:sz w:val="22"/>
                <w:szCs w:val="22"/>
              </w:rPr>
              <w:t xml:space="preserve"> sprawdzian</w:t>
            </w:r>
            <w:r>
              <w:rPr>
                <w:sz w:val="22"/>
                <w:szCs w:val="22"/>
              </w:rPr>
              <w:t xml:space="preserve"> – test jednokrotnego wyboru</w:t>
            </w:r>
            <w:r w:rsidRPr="0016722E">
              <w:rPr>
                <w:sz w:val="22"/>
                <w:szCs w:val="22"/>
              </w:rPr>
              <w:t xml:space="preserve">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sz w:val="22"/>
                <w:szCs w:val="22"/>
              </w:rPr>
              <w:t xml:space="preserve">Umiejętności: U1, U2, U3; </w:t>
            </w:r>
            <w:r w:rsidR="00BA047C">
              <w:rPr>
                <w:sz w:val="22"/>
                <w:szCs w:val="22"/>
              </w:rPr>
              <w:t>ustna lub pisemna interpretacja przedstawionych wyników badań laboratoryjnych</w:t>
            </w:r>
          </w:p>
          <w:p w:rsidR="0016722E" w:rsidRDefault="0016722E" w:rsidP="0016722E">
            <w:r w:rsidRPr="0016722E">
              <w:rPr>
                <w:sz w:val="22"/>
                <w:szCs w:val="22"/>
              </w:rPr>
              <w:t xml:space="preserve">Kompetencje społeczne: K1, K2; aktywność na zajęciach, </w:t>
            </w:r>
          </w:p>
          <w:p w:rsidR="0016722E" w:rsidRPr="001F301D" w:rsidRDefault="001F301D" w:rsidP="0016722E">
            <w:bookmarkStart w:id="0" w:name="_GoBack"/>
            <w:r w:rsidRPr="001F301D">
              <w:rPr>
                <w:i/>
                <w:u w:val="single"/>
              </w:rPr>
              <w:t>DOKUMENTOWANIE OSIĄGNIĘTYCH EFEKTÓW UCZENIA SIĘ</w:t>
            </w:r>
            <w:r w:rsidRPr="001F301D">
              <w:rPr>
                <w:i/>
              </w:rPr>
              <w:t xml:space="preserve"> w formie</w:t>
            </w:r>
            <w:r w:rsidRPr="001F301D">
              <w:rPr>
                <w:iCs/>
              </w:rPr>
              <w:t xml:space="preserve">: </w:t>
            </w:r>
            <w:r>
              <w:rPr>
                <w:iCs/>
              </w:rPr>
              <w:t>testy i pisemna interpretacja</w:t>
            </w:r>
            <w:r w:rsidRPr="001F301D">
              <w:rPr>
                <w:iCs/>
              </w:rPr>
              <w:t xml:space="preserve"> (archiwizacja, w zależności od formy zaliczenia, w formie papierowej lub elektronicznej),   udział w dyskusji zapisywany łącznie z listą obecności – archiwizowany w formie papierowej</w:t>
            </w:r>
          </w:p>
          <w:bookmarkEnd w:id="0"/>
          <w:p w:rsidR="0016722E" w:rsidRPr="0016722E" w:rsidRDefault="0016722E" w:rsidP="0016722E">
            <w:pPr>
              <w:jc w:val="both"/>
              <w:rPr>
                <w:b/>
                <w:i/>
              </w:rPr>
            </w:pPr>
            <w:r w:rsidRPr="0016722E">
              <w:rPr>
                <w:b/>
                <w:i/>
                <w:sz w:val="22"/>
                <w:szCs w:val="22"/>
              </w:rPr>
              <w:t>Kryteria stosowane przy ocenie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3,0</w:t>
            </w:r>
            <w:r w:rsidRPr="0016722E">
              <w:rPr>
                <w:sz w:val="22"/>
                <w:szCs w:val="22"/>
              </w:rPr>
              <w:t xml:space="preserve"> - student wykazuje dostateczny stopień wiedzy lub umiejętności, uzyskuje od 51 do 6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3,5</w:t>
            </w:r>
            <w:r w:rsidRPr="0016722E">
              <w:rPr>
                <w:sz w:val="22"/>
                <w:szCs w:val="22"/>
              </w:rPr>
              <w:t xml:space="preserve"> - student wykazuje dostateczny plus stopień wiedzy lub umiejętności, gdy uzyskuje od 61 do 7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4,0</w:t>
            </w:r>
            <w:r w:rsidRPr="0016722E">
              <w:rPr>
                <w:i/>
                <w:sz w:val="22"/>
                <w:szCs w:val="22"/>
              </w:rPr>
              <w:t xml:space="preserve"> -</w:t>
            </w:r>
            <w:r w:rsidRPr="0016722E">
              <w:rPr>
                <w:sz w:val="22"/>
                <w:szCs w:val="22"/>
              </w:rPr>
              <w:t xml:space="preserve"> student wykazuje dobre opanowanie wiedzy lub umiejętności, uzyskując od 71 do 8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4,5</w:t>
            </w:r>
            <w:r w:rsidRPr="0016722E">
              <w:rPr>
                <w:sz w:val="22"/>
                <w:szCs w:val="22"/>
              </w:rPr>
              <w:t xml:space="preserve"> - student wykazuje plus dobry stopień wiedzy lub umiejętności, uzyskując od 81 do 90% sumy punktów określających maksymalny poziom wiedzy lub umiejętności z przedmiotu,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5,0</w:t>
            </w:r>
            <w:r w:rsidRPr="0016722E">
              <w:rPr>
                <w:i/>
                <w:sz w:val="22"/>
                <w:szCs w:val="22"/>
              </w:rPr>
              <w:t xml:space="preserve"> - </w:t>
            </w:r>
            <w:r w:rsidRPr="0016722E">
              <w:rPr>
                <w:sz w:val="22"/>
                <w:szCs w:val="22"/>
              </w:rPr>
              <w:t>student opanowuje bardzo dobry zakres wiedzy lub umiejętności, uzyskując powyżej 91% sumy punktów określających maksymalny poziom wiedzy lub umiejętności z przedmiotu.</w:t>
            </w:r>
          </w:p>
          <w:p w:rsidR="0083437D" w:rsidRDefault="0083437D" w:rsidP="0083437D">
            <w:pPr>
              <w:rPr>
                <w:i/>
              </w:rPr>
            </w:pPr>
            <w:r w:rsidRPr="003305C4">
              <w:rPr>
                <w:i/>
                <w:sz w:val="22"/>
                <w:szCs w:val="22"/>
              </w:rPr>
              <w:t>np.</w:t>
            </w:r>
          </w:p>
          <w:p w:rsidR="00592A99" w:rsidRPr="00893CD3" w:rsidRDefault="0083437D" w:rsidP="0016722E">
            <w:pPr>
              <w:rPr>
                <w:rFonts w:eastAsiaTheme="minorHAnsi"/>
                <w:i/>
                <w:color w:val="FF0000"/>
              </w:rPr>
            </w:pPr>
            <w:r w:rsidRPr="003305C4">
              <w:rPr>
                <w:i/>
                <w:color w:val="FF0000"/>
                <w:sz w:val="22"/>
                <w:szCs w:val="22"/>
              </w:rPr>
              <w:lastRenderedPageBreak/>
              <w:t xml:space="preserve"> </w:t>
            </w:r>
          </w:p>
        </w:tc>
      </w:tr>
      <w:tr w:rsidR="0032739E" w:rsidRPr="003305C4" w:rsidTr="003305C4">
        <w:tc>
          <w:tcPr>
            <w:tcW w:w="3942" w:type="dxa"/>
            <w:shd w:val="clear" w:color="auto" w:fill="auto"/>
            <w:vAlign w:val="center"/>
          </w:tcPr>
          <w:p w:rsidR="0032739E" w:rsidRPr="003305C4" w:rsidRDefault="0032739E" w:rsidP="00D2747A">
            <w:r w:rsidRPr="003305C4">
              <w:rPr>
                <w:sz w:val="22"/>
                <w:szCs w:val="22"/>
              </w:rPr>
              <w:lastRenderedPageBreak/>
              <w:t>Elementy i wagi mające wpływ na ocenę końcową</w:t>
            </w:r>
          </w:p>
          <w:p w:rsidR="009C2572" w:rsidRPr="003305C4" w:rsidRDefault="009C2572" w:rsidP="00D2747A"/>
          <w:p w:rsidR="009C2572" w:rsidRPr="003305C4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BA047C" w:rsidRDefault="005869D2" w:rsidP="004C0125">
            <w:pPr>
              <w:jc w:val="both"/>
              <w:rPr>
                <w:color w:val="FF0000"/>
              </w:rPr>
            </w:pPr>
            <w:r w:rsidRPr="00BA047C">
              <w:rPr>
                <w:sz w:val="22"/>
                <w:szCs w:val="22"/>
              </w:rPr>
              <w:t>Na ocenę końcową ma wpływ średnia ocena z ćwiczeń (50%) i ocena z egzaminu (50%). Warunki te są przedstawiane studentom i konsultowane z nimi na pierwszym wykładzie.</w:t>
            </w:r>
          </w:p>
        </w:tc>
      </w:tr>
      <w:tr w:rsidR="00023A99" w:rsidRPr="003305C4" w:rsidTr="003305C4">
        <w:trPr>
          <w:trHeight w:val="2324"/>
        </w:trPr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jc w:val="both"/>
            </w:pPr>
            <w:r w:rsidRPr="003305C4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KONTAKTOWE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wykłady </w:t>
            </w:r>
            <w:r w:rsidRPr="00BA047C">
              <w:rPr>
                <w:sz w:val="22"/>
                <w:szCs w:val="22"/>
              </w:rPr>
              <w:tab/>
            </w:r>
            <w:r w:rsidR="00F44383">
              <w:rPr>
                <w:sz w:val="22"/>
                <w:szCs w:val="22"/>
              </w:rPr>
              <w:t xml:space="preserve">9 </w:t>
            </w:r>
            <w:r>
              <w:rPr>
                <w:sz w:val="22"/>
                <w:szCs w:val="22"/>
              </w:rPr>
              <w:t xml:space="preserve">h /  </w:t>
            </w:r>
            <w:r w:rsidR="00F44383">
              <w:rPr>
                <w:sz w:val="22"/>
                <w:szCs w:val="22"/>
              </w:rPr>
              <w:t xml:space="preserve">0,36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ćwiczenia </w:t>
            </w:r>
            <w:r w:rsidRPr="00BA047C">
              <w:rPr>
                <w:sz w:val="22"/>
                <w:szCs w:val="22"/>
              </w:rPr>
              <w:tab/>
            </w:r>
            <w:r w:rsidR="00F44383">
              <w:rPr>
                <w:sz w:val="22"/>
                <w:szCs w:val="22"/>
              </w:rPr>
              <w:t xml:space="preserve">9 </w:t>
            </w:r>
            <w:r>
              <w:rPr>
                <w:sz w:val="22"/>
                <w:szCs w:val="22"/>
              </w:rPr>
              <w:t xml:space="preserve">h / </w:t>
            </w:r>
            <w:r w:rsidRPr="00BA047C">
              <w:rPr>
                <w:sz w:val="22"/>
                <w:szCs w:val="22"/>
              </w:rPr>
              <w:t>0,</w:t>
            </w:r>
            <w:r w:rsidR="00F44383">
              <w:rPr>
                <w:sz w:val="22"/>
                <w:szCs w:val="22"/>
              </w:rPr>
              <w:t>3</w:t>
            </w:r>
            <w:r w:rsidRPr="00BA047C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konsultacje</w:t>
            </w:r>
            <w:r w:rsidRPr="00BA047C">
              <w:rPr>
                <w:sz w:val="22"/>
                <w:szCs w:val="22"/>
              </w:rPr>
              <w:tab/>
            </w:r>
            <w:r w:rsidR="00C37134">
              <w:rPr>
                <w:sz w:val="22"/>
                <w:szCs w:val="22"/>
              </w:rPr>
              <w:t xml:space="preserve">8 </w:t>
            </w:r>
            <w:r>
              <w:rPr>
                <w:sz w:val="22"/>
                <w:szCs w:val="22"/>
              </w:rPr>
              <w:t xml:space="preserve">h / </w:t>
            </w:r>
            <w:r w:rsidR="00C37134">
              <w:rPr>
                <w:sz w:val="22"/>
                <w:szCs w:val="22"/>
              </w:rPr>
              <w:t>0,32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F44383" w:rsidRDefault="00F44383" w:rsidP="00BA047C">
            <w:pPr>
              <w:jc w:val="both"/>
            </w:pP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RAZEM kontaktowe</w:t>
            </w:r>
            <w:r w:rsidR="00C37134">
              <w:rPr>
                <w:sz w:val="22"/>
                <w:szCs w:val="22"/>
              </w:rPr>
              <w:t xml:space="preserve"> 26</w:t>
            </w:r>
            <w:r w:rsidRPr="00BA047C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 xml:space="preserve"> / </w:t>
            </w:r>
            <w:r w:rsidRPr="00BA047C">
              <w:rPr>
                <w:sz w:val="22"/>
                <w:szCs w:val="22"/>
              </w:rPr>
              <w:t>1,</w:t>
            </w:r>
            <w:r w:rsidR="00C37134">
              <w:rPr>
                <w:sz w:val="22"/>
                <w:szCs w:val="22"/>
              </w:rPr>
              <w:t>04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Default="00BA047C" w:rsidP="00BA047C">
            <w:pPr>
              <w:jc w:val="both"/>
            </w:pP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NIEKONTAKTOWE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przygotowanie do ćwiczeń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15</w:t>
            </w:r>
            <w:r>
              <w:rPr>
                <w:sz w:val="22"/>
                <w:szCs w:val="22"/>
              </w:rPr>
              <w:t xml:space="preserve">h / </w:t>
            </w:r>
            <w:r w:rsidRPr="00BA047C">
              <w:rPr>
                <w:sz w:val="22"/>
                <w:szCs w:val="22"/>
              </w:rPr>
              <w:t>0,6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studiowanie literatury</w:t>
            </w:r>
            <w:r w:rsidRPr="00BA047C">
              <w:rPr>
                <w:sz w:val="22"/>
                <w:szCs w:val="22"/>
              </w:rPr>
              <w:tab/>
              <w:t>1</w:t>
            </w:r>
            <w:r w:rsidR="00C37134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 xml:space="preserve">h / </w:t>
            </w:r>
            <w:r w:rsidRPr="00BA047C">
              <w:rPr>
                <w:sz w:val="22"/>
                <w:szCs w:val="22"/>
              </w:rPr>
              <w:t>0</w:t>
            </w:r>
            <w:r w:rsidR="00C37134">
              <w:rPr>
                <w:sz w:val="22"/>
                <w:szCs w:val="22"/>
              </w:rPr>
              <w:t>,76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F44383" w:rsidRPr="00BA047C" w:rsidRDefault="00F44383" w:rsidP="00BA047C">
            <w:pPr>
              <w:jc w:val="both"/>
            </w:pPr>
            <w:r>
              <w:rPr>
                <w:sz w:val="22"/>
                <w:szCs w:val="22"/>
              </w:rPr>
              <w:t>prz</w:t>
            </w:r>
            <w:r w:rsidR="00C37134">
              <w:rPr>
                <w:sz w:val="22"/>
                <w:szCs w:val="22"/>
              </w:rPr>
              <w:t>ygotowanie do egzaminu 15h / 0,</w:t>
            </w:r>
            <w:r>
              <w:rPr>
                <w:sz w:val="22"/>
                <w:szCs w:val="22"/>
              </w:rPr>
              <w:t>6 ECTS</w:t>
            </w:r>
          </w:p>
          <w:p w:rsid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RAZEM </w:t>
            </w:r>
            <w:proofErr w:type="spellStart"/>
            <w:r w:rsidRPr="00BA047C">
              <w:rPr>
                <w:sz w:val="22"/>
                <w:szCs w:val="22"/>
              </w:rPr>
              <w:t>niekontaktowe</w:t>
            </w:r>
            <w:proofErr w:type="spellEnd"/>
            <w:r w:rsidRPr="00BA047C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4</w:t>
            </w:r>
            <w:r w:rsidR="00C37134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 xml:space="preserve">h / </w:t>
            </w:r>
            <w:r w:rsidRPr="00BA047C">
              <w:rPr>
                <w:sz w:val="22"/>
                <w:szCs w:val="22"/>
              </w:rPr>
              <w:t>1,</w:t>
            </w:r>
            <w:r w:rsidR="00C37134">
              <w:rPr>
                <w:sz w:val="22"/>
                <w:szCs w:val="22"/>
              </w:rPr>
              <w:t>96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2E4043" w:rsidRPr="002E4043" w:rsidRDefault="002E4043" w:rsidP="00BA047C">
            <w:pPr>
              <w:rPr>
                <w:i/>
              </w:rPr>
            </w:pP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0F587A">
            <w:r w:rsidRPr="003305C4">
              <w:rPr>
                <w:sz w:val="22"/>
                <w:szCs w:val="22"/>
              </w:rPr>
              <w:t>Nakład pracy związany z zajęciami wymagającymi bezpośredniego udziału nauczyciela akademickiego</w:t>
            </w:r>
          </w:p>
          <w:p w:rsidR="00CD3047" w:rsidRPr="003305C4" w:rsidRDefault="00CD3047" w:rsidP="00CD3047">
            <w:r w:rsidRPr="003305C4">
              <w:rPr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wykłady </w:t>
            </w:r>
            <w:r w:rsidRPr="00BA047C">
              <w:rPr>
                <w:sz w:val="22"/>
                <w:szCs w:val="22"/>
              </w:rPr>
              <w:tab/>
            </w:r>
            <w:r w:rsidR="00F44383">
              <w:rPr>
                <w:sz w:val="22"/>
                <w:szCs w:val="22"/>
              </w:rPr>
              <w:t>9</w:t>
            </w:r>
            <w:r w:rsidRPr="00BA047C">
              <w:rPr>
                <w:sz w:val="22"/>
                <w:szCs w:val="22"/>
              </w:rPr>
              <w:tab/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ćwiczenia </w:t>
            </w:r>
            <w:r w:rsidRPr="00BA047C">
              <w:rPr>
                <w:sz w:val="22"/>
                <w:szCs w:val="22"/>
              </w:rPr>
              <w:tab/>
            </w:r>
            <w:r w:rsidR="00F44383">
              <w:rPr>
                <w:sz w:val="22"/>
                <w:szCs w:val="22"/>
              </w:rPr>
              <w:t>9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konsultacje</w:t>
            </w:r>
            <w:r w:rsidRPr="00BA047C">
              <w:rPr>
                <w:sz w:val="22"/>
                <w:szCs w:val="22"/>
              </w:rPr>
              <w:tab/>
            </w:r>
            <w:r w:rsidR="00C37134">
              <w:rPr>
                <w:sz w:val="22"/>
                <w:szCs w:val="22"/>
              </w:rPr>
              <w:t>8</w:t>
            </w:r>
            <w:r w:rsidRPr="00BA047C">
              <w:rPr>
                <w:sz w:val="22"/>
                <w:szCs w:val="22"/>
              </w:rPr>
              <w:tab/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RAZEM z bezpośrednim udziałem nauczyciela</w:t>
            </w:r>
            <w:r w:rsidRPr="00BA047C">
              <w:rPr>
                <w:sz w:val="22"/>
                <w:szCs w:val="22"/>
              </w:rPr>
              <w:tab/>
            </w:r>
            <w:r w:rsidR="00C37134">
              <w:rPr>
                <w:sz w:val="22"/>
                <w:szCs w:val="22"/>
              </w:rPr>
              <w:t>26</w:t>
            </w:r>
          </w:p>
          <w:p w:rsidR="00980EBB" w:rsidRPr="003305C4" w:rsidRDefault="00980EBB" w:rsidP="004E014A">
            <w:pPr>
              <w:jc w:val="both"/>
              <w:rPr>
                <w:i/>
              </w:rPr>
            </w:pP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4C0125">
            <w:pPr>
              <w:jc w:val="both"/>
            </w:pPr>
            <w:r w:rsidRPr="003305C4">
              <w:rPr>
                <w:sz w:val="22"/>
                <w:szCs w:val="22"/>
              </w:rPr>
              <w:t>Odniesieni</w:t>
            </w:r>
            <w:r w:rsidR="0092197E" w:rsidRPr="003305C4">
              <w:rPr>
                <w:sz w:val="22"/>
                <w:szCs w:val="22"/>
              </w:rPr>
              <w:t xml:space="preserve">e modułowych efektów uczenia się do </w:t>
            </w:r>
            <w:r w:rsidRPr="003305C4">
              <w:rPr>
                <w:sz w:val="22"/>
                <w:szCs w:val="22"/>
              </w:rPr>
              <w:t>kierunkowych</w:t>
            </w:r>
            <w:r w:rsidR="0092197E" w:rsidRPr="003305C4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Default="00BA047C" w:rsidP="004C0125">
            <w:pPr>
              <w:jc w:val="both"/>
            </w:pPr>
          </w:p>
          <w:p w:rsidR="00C37134" w:rsidRDefault="00C37134" w:rsidP="00C37134">
            <w:pPr>
              <w:jc w:val="both"/>
            </w:pPr>
            <w:r>
              <w:rPr>
                <w:sz w:val="22"/>
                <w:szCs w:val="22"/>
              </w:rPr>
              <w:t>W1 -BZ1_W05;</w:t>
            </w:r>
          </w:p>
          <w:p w:rsidR="00C37134" w:rsidRDefault="00C37134" w:rsidP="00C37134">
            <w:pPr>
              <w:jc w:val="both"/>
            </w:pPr>
            <w:r>
              <w:rPr>
                <w:sz w:val="22"/>
                <w:szCs w:val="22"/>
              </w:rPr>
              <w:t>W2 - BZ1_W05;</w:t>
            </w:r>
          </w:p>
          <w:p w:rsidR="00C37134" w:rsidRDefault="00C37134" w:rsidP="00C37134">
            <w:pPr>
              <w:jc w:val="both"/>
            </w:pPr>
            <w:r>
              <w:rPr>
                <w:sz w:val="22"/>
                <w:szCs w:val="22"/>
              </w:rPr>
              <w:t>U1 - BZ1_U02;</w:t>
            </w:r>
          </w:p>
          <w:p w:rsidR="00C37134" w:rsidRDefault="00C37134" w:rsidP="00C37134">
            <w:pPr>
              <w:jc w:val="both"/>
            </w:pPr>
            <w:r>
              <w:rPr>
                <w:sz w:val="22"/>
                <w:szCs w:val="22"/>
              </w:rPr>
              <w:t>U2 - BZ1_U02;</w:t>
            </w:r>
          </w:p>
          <w:p w:rsidR="00C37134" w:rsidRDefault="00C37134" w:rsidP="00C37134">
            <w:pPr>
              <w:jc w:val="both"/>
            </w:pPr>
            <w:r>
              <w:rPr>
                <w:sz w:val="22"/>
                <w:szCs w:val="22"/>
              </w:rPr>
              <w:t>U3 - BZ1_U02;</w:t>
            </w:r>
          </w:p>
          <w:p w:rsidR="00C37134" w:rsidRDefault="00C37134" w:rsidP="00C37134">
            <w:pPr>
              <w:jc w:val="both"/>
            </w:pPr>
            <w:r>
              <w:rPr>
                <w:sz w:val="22"/>
                <w:szCs w:val="22"/>
              </w:rPr>
              <w:t>K1 - BZ1_K03;</w:t>
            </w:r>
          </w:p>
          <w:p w:rsidR="00C37134" w:rsidRDefault="00C37134" w:rsidP="00C37134">
            <w:pPr>
              <w:jc w:val="both"/>
              <w:rPr>
                <w:color w:val="FF0000"/>
              </w:rPr>
            </w:pPr>
            <w:r>
              <w:rPr>
                <w:sz w:val="22"/>
                <w:szCs w:val="22"/>
              </w:rPr>
              <w:t>K2 - BZ1_K03;</w:t>
            </w:r>
          </w:p>
          <w:p w:rsidR="00BA047C" w:rsidRDefault="00BA047C" w:rsidP="004C0125">
            <w:pPr>
              <w:jc w:val="both"/>
            </w:pPr>
          </w:p>
          <w:p w:rsidR="000077C6" w:rsidRPr="003305C4" w:rsidRDefault="000077C6" w:rsidP="004C0125">
            <w:pPr>
              <w:jc w:val="both"/>
            </w:pPr>
          </w:p>
        </w:tc>
      </w:tr>
    </w:tbl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i/>
          <w:iCs/>
          <w:sz w:val="22"/>
          <w:szCs w:val="22"/>
        </w:rPr>
      </w:pPr>
    </w:p>
    <w:p w:rsidR="00023A99" w:rsidRPr="003305C4" w:rsidRDefault="00023A99" w:rsidP="00023A99">
      <w:pPr>
        <w:rPr>
          <w:iCs/>
          <w:sz w:val="22"/>
          <w:szCs w:val="22"/>
        </w:rPr>
      </w:pPr>
    </w:p>
    <w:p w:rsidR="00F82B32" w:rsidRPr="003305C4" w:rsidRDefault="00F82B32">
      <w:pPr>
        <w:rPr>
          <w:sz w:val="22"/>
          <w:szCs w:val="22"/>
        </w:rPr>
      </w:pPr>
    </w:p>
    <w:sectPr w:rsidR="00F82B32" w:rsidRPr="003305C4" w:rsidSect="00992D17">
      <w:footerReference w:type="default" r:id="rId8"/>
      <w:headerReference w:type="firs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5857" w:rsidRDefault="00C15857" w:rsidP="008D17BD">
      <w:r>
        <w:separator/>
      </w:r>
    </w:p>
  </w:endnote>
  <w:endnote w:type="continuationSeparator" w:id="0">
    <w:p w:rsidR="00C15857" w:rsidRDefault="00C15857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DB69F2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FD4A91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FD4A91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5857" w:rsidRDefault="00C15857" w:rsidP="008D17BD">
      <w:r>
        <w:separator/>
      </w:r>
    </w:p>
  </w:footnote>
  <w:footnote w:type="continuationSeparator" w:id="0">
    <w:p w:rsidR="00C15857" w:rsidRDefault="00C15857" w:rsidP="008D17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41883ADA"/>
    <w:multiLevelType w:val="hybridMultilevel"/>
    <w:tmpl w:val="6AE8C214"/>
    <w:lvl w:ilvl="0" w:tplc="EFB8F6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9E3882"/>
    <w:multiLevelType w:val="hybridMultilevel"/>
    <w:tmpl w:val="5504DA12"/>
    <w:lvl w:ilvl="0" w:tplc="9AA645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tjAxMzQ1MzE2NrC0sDBX0lEKTi0uzszPAykwrAUAgxiOaywAAAA="/>
  </w:docVars>
  <w:rsids>
    <w:rsidRoot w:val="00023A99"/>
    <w:rsid w:val="000077C6"/>
    <w:rsid w:val="00023A99"/>
    <w:rsid w:val="0005376E"/>
    <w:rsid w:val="000D45C2"/>
    <w:rsid w:val="000F587A"/>
    <w:rsid w:val="00101F00"/>
    <w:rsid w:val="00120398"/>
    <w:rsid w:val="0016722E"/>
    <w:rsid w:val="001F301D"/>
    <w:rsid w:val="00206860"/>
    <w:rsid w:val="00207270"/>
    <w:rsid w:val="00254D1B"/>
    <w:rsid w:val="002835BD"/>
    <w:rsid w:val="00283678"/>
    <w:rsid w:val="002E4043"/>
    <w:rsid w:val="002F7A15"/>
    <w:rsid w:val="0032739E"/>
    <w:rsid w:val="003305C4"/>
    <w:rsid w:val="003853C3"/>
    <w:rsid w:val="003B32BF"/>
    <w:rsid w:val="00457679"/>
    <w:rsid w:val="004B189D"/>
    <w:rsid w:val="004E014A"/>
    <w:rsid w:val="00500899"/>
    <w:rsid w:val="0057184E"/>
    <w:rsid w:val="005869D2"/>
    <w:rsid w:val="00592A99"/>
    <w:rsid w:val="0063487A"/>
    <w:rsid w:val="006742BC"/>
    <w:rsid w:val="006F3573"/>
    <w:rsid w:val="007D08E0"/>
    <w:rsid w:val="0083437D"/>
    <w:rsid w:val="00850B52"/>
    <w:rsid w:val="0089357C"/>
    <w:rsid w:val="00893CD3"/>
    <w:rsid w:val="00896BC2"/>
    <w:rsid w:val="008D0B7E"/>
    <w:rsid w:val="008D13BA"/>
    <w:rsid w:val="008D17BD"/>
    <w:rsid w:val="0092197E"/>
    <w:rsid w:val="00980EBB"/>
    <w:rsid w:val="0098654A"/>
    <w:rsid w:val="00991350"/>
    <w:rsid w:val="00992D17"/>
    <w:rsid w:val="009C2572"/>
    <w:rsid w:val="009E49CA"/>
    <w:rsid w:val="00A25D78"/>
    <w:rsid w:val="00A27747"/>
    <w:rsid w:val="00A6673A"/>
    <w:rsid w:val="00AA02DB"/>
    <w:rsid w:val="00AD6F61"/>
    <w:rsid w:val="00B32323"/>
    <w:rsid w:val="00B400C0"/>
    <w:rsid w:val="00BA047C"/>
    <w:rsid w:val="00BA2E91"/>
    <w:rsid w:val="00BF20FE"/>
    <w:rsid w:val="00BF5620"/>
    <w:rsid w:val="00C15857"/>
    <w:rsid w:val="00C37134"/>
    <w:rsid w:val="00CD3047"/>
    <w:rsid w:val="00CD423D"/>
    <w:rsid w:val="00D2747A"/>
    <w:rsid w:val="00D552F8"/>
    <w:rsid w:val="00DB69F2"/>
    <w:rsid w:val="00DC2364"/>
    <w:rsid w:val="00E54369"/>
    <w:rsid w:val="00E832C8"/>
    <w:rsid w:val="00E84533"/>
    <w:rsid w:val="00E93CA9"/>
    <w:rsid w:val="00EC3848"/>
    <w:rsid w:val="00EE7227"/>
    <w:rsid w:val="00F02DA4"/>
    <w:rsid w:val="00F02E5D"/>
    <w:rsid w:val="00F2295C"/>
    <w:rsid w:val="00F44383"/>
    <w:rsid w:val="00F46BE5"/>
    <w:rsid w:val="00F82B32"/>
    <w:rsid w:val="00FB0556"/>
    <w:rsid w:val="00FD4A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1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734F9E-D998-4C13-95B1-6C428E4DE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2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09-28T18:38:00Z</dcterms:created>
  <dcterms:modified xsi:type="dcterms:W3CDTF">2023-09-28T18:38:00Z</dcterms:modified>
</cp:coreProperties>
</file>